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bookmarkStart w:id="0" w:name="_Hlk133319377"/>
            <w:bookmarkEnd w:id="0"/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16D36733" w:rsidR="00F250B6" w:rsidRPr="00F250B6" w:rsidRDefault="00145661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00145661">
              <w:rPr>
                <w:rFonts w:eastAsia="Times New Roman"/>
                <w:lang w:eastAsia="en-GB"/>
              </w:rPr>
              <w:t>Popup appear in go</w:t>
            </w:r>
            <w:r>
              <w:rPr>
                <w:rFonts w:eastAsia="Times New Roman"/>
                <w:lang w:eastAsia="en-GB"/>
              </w:rPr>
              <w:t xml:space="preserve"> </w:t>
            </w:r>
            <w:r w:rsidRPr="00145661">
              <w:rPr>
                <w:rFonts w:eastAsia="Times New Roman"/>
                <w:lang w:eastAsia="en-GB"/>
              </w:rPr>
              <w:t>back button in patient history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6CE7EE11" w:rsidR="00F250B6" w:rsidRPr="00F250B6" w:rsidRDefault="006F5B6B" w:rsidP="4C87BC9E">
            <w:pPr>
              <w:spacing w:after="0" w:line="240" w:lineRule="auto"/>
            </w:pPr>
            <w:proofErr w:type="spellStart"/>
            <w:r>
              <w:rPr>
                <w:rFonts w:eastAsia="Times New Roman"/>
                <w:lang w:eastAsia="en-GB"/>
              </w:rPr>
              <w:t>abdullah</w:t>
            </w:r>
            <w:proofErr w:type="spellEnd"/>
            <w:r w:rsidR="21A77B45" w:rsidRPr="4C87BC9E">
              <w:rPr>
                <w:rFonts w:eastAsia="Times New Roman"/>
                <w:lang w:eastAsia="en-GB"/>
              </w:rPr>
              <w:t xml:space="preserve">, </w:t>
            </w:r>
            <w:proofErr w:type="spellStart"/>
            <w:r w:rsidR="00613076">
              <w:rPr>
                <w:rFonts w:eastAsia="Times New Roman"/>
                <w:lang w:eastAsia="en-GB"/>
              </w:rPr>
              <w:t>Sufyan</w:t>
            </w:r>
            <w:r>
              <w:rPr>
                <w:rFonts w:eastAsia="Times New Roman"/>
                <w:lang w:eastAsia="en-GB"/>
              </w:rPr>
              <w:t>,saif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3E2F2462" w:rsidR="00F250B6" w:rsidRPr="00F250B6" w:rsidRDefault="0061307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Hamz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E0C42E7" w:rsidR="00F250B6" w:rsidRPr="00F250B6" w:rsidRDefault="006F5B6B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proofErr w:type="spellStart"/>
            <w:r>
              <w:rPr>
                <w:rFonts w:eastAsia="Times New Roman"/>
                <w:lang w:eastAsia="en-GB"/>
              </w:rPr>
              <w:t>abdullah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60A434DF" w:rsidR="00F250B6" w:rsidRPr="00F250B6" w:rsidRDefault="00FA149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2</w:t>
            </w:r>
            <w:r w:rsidR="001E3030"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4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2178CB9A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05FFF5CE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613076">
              <w:rPr>
                <w:rFonts w:eastAsia="Times New Roman"/>
                <w:lang w:eastAsia="en-GB"/>
              </w:rPr>
              <w:t>hamza</w:t>
            </w:r>
            <w:r w:rsidRPr="4C87BC9E">
              <w:rPr>
                <w:rFonts w:eastAsia="Times New Roman"/>
                <w:lang w:eastAsia="en-GB"/>
              </w:rPr>
              <w:t>@ocmsoftware.ie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7B9E4E01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613076">
              <w:rPr>
                <w:rFonts w:eastAsia="Times New Roman"/>
                <w:lang w:eastAsia="en-GB"/>
              </w:rPr>
              <w:t>hamza</w:t>
            </w:r>
            <w:r w:rsidRPr="4C87BC9E">
              <w:rPr>
                <w:rFonts w:eastAsia="Times New Roman"/>
                <w:lang w:eastAsia="en-GB"/>
              </w:rPr>
              <w:t>123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602A89BC" w:rsidR="00F250B6" w:rsidRPr="00F250B6" w:rsidRDefault="00145661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00145661">
              <w:rPr>
                <w:rFonts w:eastAsia="Times New Roman"/>
                <w:lang w:eastAsia="en-GB"/>
              </w:rPr>
              <w:t xml:space="preserve">Popup appear in </w:t>
            </w:r>
            <w:proofErr w:type="spellStart"/>
            <w:r w:rsidRPr="00145661">
              <w:rPr>
                <w:rFonts w:eastAsia="Times New Roman"/>
                <w:lang w:eastAsia="en-GB"/>
              </w:rPr>
              <w:t>goback</w:t>
            </w:r>
            <w:proofErr w:type="spellEnd"/>
            <w:r w:rsidRPr="00145661">
              <w:rPr>
                <w:rFonts w:eastAsia="Times New Roman"/>
                <w:lang w:eastAsia="en-GB"/>
              </w:rPr>
              <w:t xml:space="preserve"> button in patient history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24A1F213" w:rsidR="00952A36" w:rsidRPr="00F250B6" w:rsidRDefault="00145661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First we </w:t>
            </w:r>
            <w:r w:rsidR="00C71F40">
              <w:rPr>
                <w:rFonts w:eastAsia="Times New Roman"/>
                <w:lang w:eastAsia="en-GB"/>
              </w:rPr>
              <w:t xml:space="preserve">clicked </w:t>
            </w:r>
            <w:r>
              <w:rPr>
                <w:rFonts w:eastAsia="Times New Roman"/>
                <w:lang w:eastAsia="en-GB"/>
              </w:rPr>
              <w:t xml:space="preserve"> patient history</w:t>
            </w:r>
            <w:r w:rsidR="00C71F40">
              <w:rPr>
                <w:rFonts w:eastAsia="Times New Roman"/>
                <w:lang w:eastAsia="en-GB"/>
              </w:rPr>
              <w:t xml:space="preserve"> button</w:t>
            </w:r>
            <w:r>
              <w:rPr>
                <w:rFonts w:eastAsia="Times New Roman"/>
                <w:lang w:eastAsia="en-GB"/>
              </w:rPr>
              <w:t xml:space="preserve"> for ‘test </w:t>
            </w:r>
            <w:proofErr w:type="spellStart"/>
            <w:r>
              <w:rPr>
                <w:rFonts w:eastAsia="Times New Roman"/>
                <w:lang w:eastAsia="en-GB"/>
              </w:rPr>
              <w:t>caroline</w:t>
            </w:r>
            <w:proofErr w:type="spellEnd"/>
            <w:r>
              <w:rPr>
                <w:rFonts w:eastAsia="Times New Roman"/>
                <w:lang w:eastAsia="en-GB"/>
              </w:rPr>
              <w:t>’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5AFA8DB2" w:rsidR="00F250B6" w:rsidRPr="00F250B6" w:rsidRDefault="00C71F40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Patient history should displayed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45661" w:rsidRPr="00F250B6" w14:paraId="4C864717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D1BFE2" w14:textId="56622727" w:rsidR="00145661" w:rsidRPr="00F250B6" w:rsidRDefault="00145661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BB1E77" w14:textId="48D18C57" w:rsidR="00145661" w:rsidRDefault="00145661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hen we clicked on ‘see requested’ button a popup for test appear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8C7B25" w14:textId="1CE636B7" w:rsidR="00145661" w:rsidRPr="00F250B6" w:rsidRDefault="00C71F40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equested popup should appear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2B5D11F6" w14:textId="77777777" w:rsidR="00145661" w:rsidRPr="00F250B6" w:rsidRDefault="00145661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2C86DAD7" w14:textId="77777777" w:rsidR="00145661" w:rsidRPr="00F250B6" w:rsidRDefault="00145661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45661" w:rsidRPr="00F250B6" w14:paraId="4E76E406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26D781" w14:textId="42169837" w:rsidR="00145661" w:rsidRDefault="00145661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267502" w14:textId="17572AA9" w:rsidR="00145661" w:rsidRDefault="00145661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hen we clicked on ‘view request’, the request display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3C563" w14:textId="7F245138" w:rsidR="00145661" w:rsidRPr="00F250B6" w:rsidRDefault="00C71F40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request should displayed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129843F4" w14:textId="77777777" w:rsidR="00145661" w:rsidRPr="00F250B6" w:rsidRDefault="00145661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673AB13" w14:textId="77777777" w:rsidR="00145661" w:rsidRPr="00F250B6" w:rsidRDefault="00145661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45661" w:rsidRPr="00F250B6" w14:paraId="5E34F6A2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DF0CCF" w14:textId="30E67E9E" w:rsidR="00145661" w:rsidRDefault="00145661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B4694" w14:textId="0DB96CB5" w:rsidR="00145661" w:rsidRDefault="00145661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hen we clicked on go back button, the same pop up </w:t>
            </w:r>
            <w:r w:rsidR="00813316">
              <w:rPr>
                <w:rFonts w:eastAsia="Times New Roman"/>
                <w:lang w:eastAsia="en-GB"/>
              </w:rPr>
              <w:t xml:space="preserve">for test </w:t>
            </w:r>
            <w:r>
              <w:rPr>
                <w:rFonts w:eastAsia="Times New Roman"/>
                <w:lang w:eastAsia="en-GB"/>
              </w:rPr>
              <w:t>appears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CF6C63" w14:textId="33AB84ED" w:rsidR="00145661" w:rsidRPr="00F250B6" w:rsidRDefault="00C71F40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pop up for test should appears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6B7DFCE3" w14:textId="77777777" w:rsidR="00145661" w:rsidRPr="00F250B6" w:rsidRDefault="00145661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5B5B7218" w14:textId="77777777" w:rsidR="00145661" w:rsidRPr="00F250B6" w:rsidRDefault="00145661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3B50CBB" w14:textId="0933DCE8" w:rsidR="7E04DABB" w:rsidRDefault="7E04DABB" w:rsidP="7E04DABB"/>
    <w:p w14:paraId="0D505A2D" w14:textId="3061669E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145661"/>
    <w:rsid w:val="001E3030"/>
    <w:rsid w:val="001F79B8"/>
    <w:rsid w:val="002013CE"/>
    <w:rsid w:val="00252852"/>
    <w:rsid w:val="0033017B"/>
    <w:rsid w:val="00393168"/>
    <w:rsid w:val="00434429"/>
    <w:rsid w:val="004F128F"/>
    <w:rsid w:val="005A0350"/>
    <w:rsid w:val="00613076"/>
    <w:rsid w:val="00651AE6"/>
    <w:rsid w:val="006938D0"/>
    <w:rsid w:val="006F5B6B"/>
    <w:rsid w:val="006F7E32"/>
    <w:rsid w:val="00813316"/>
    <w:rsid w:val="008357CF"/>
    <w:rsid w:val="00881856"/>
    <w:rsid w:val="00952A36"/>
    <w:rsid w:val="00961389"/>
    <w:rsid w:val="00976806"/>
    <w:rsid w:val="00A24110"/>
    <w:rsid w:val="00A836D7"/>
    <w:rsid w:val="00A84407"/>
    <w:rsid w:val="00AE345D"/>
    <w:rsid w:val="00C14988"/>
    <w:rsid w:val="00C307BB"/>
    <w:rsid w:val="00C34B3F"/>
    <w:rsid w:val="00C4618F"/>
    <w:rsid w:val="00C71F40"/>
    <w:rsid w:val="00C72046"/>
    <w:rsid w:val="00DC650B"/>
    <w:rsid w:val="00DF7822"/>
    <w:rsid w:val="00E0251A"/>
    <w:rsid w:val="00E167FD"/>
    <w:rsid w:val="00ED4438"/>
    <w:rsid w:val="00F1425A"/>
    <w:rsid w:val="00F250B6"/>
    <w:rsid w:val="00F52590"/>
    <w:rsid w:val="00F65AA3"/>
    <w:rsid w:val="00FA149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17</cp:revision>
  <dcterms:created xsi:type="dcterms:W3CDTF">2023-04-25T18:46:00Z</dcterms:created>
  <dcterms:modified xsi:type="dcterms:W3CDTF">2023-04-25T19:59:00Z</dcterms:modified>
</cp:coreProperties>
</file>